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Kristiyan  Galabov</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59886430461</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7.4.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